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59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9290/19291/82617 - FIT OF DOOR/STRIPS AND SEALS - FLOOR 5 FLAT LOB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59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1Z</dcterms:created>
  <dcterms:modified xsi:type="dcterms:W3CDTF">2024-04-25T10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